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1F7960" w14:textId="1D72D8B1" w:rsidR="00687DF7" w:rsidRDefault="007103A5" w:rsidP="007103A5">
      <w:pPr>
        <w:pStyle w:val="Heading2"/>
        <w:jc w:val="center"/>
      </w:pPr>
      <w:r>
        <w:t xml:space="preserve">Capstone </w:t>
      </w:r>
      <w:r w:rsidR="00687DF7">
        <w:t xml:space="preserve">Project: </w:t>
      </w:r>
      <w:r>
        <w:t>Applying UI/UX Design in the Real-World</w:t>
      </w:r>
    </w:p>
    <w:p w14:paraId="3ADAB63F" w14:textId="761EA7ED" w:rsidR="007103A5" w:rsidRPr="007103A5" w:rsidRDefault="007103A5" w:rsidP="007103A5">
      <w:pPr>
        <w:jc w:val="center"/>
        <w:rPr>
          <w:rFonts w:asciiTheme="majorHAnsi" w:eastAsiaTheme="majorEastAsia" w:hAnsiTheme="majorHAnsi" w:cstheme="majorBidi"/>
          <w:color w:val="0F4761" w:themeColor="accent1" w:themeShade="BF"/>
          <w:sz w:val="32"/>
          <w:szCs w:val="32"/>
        </w:rPr>
      </w:pPr>
      <w:r w:rsidRPr="007103A5">
        <w:rPr>
          <w:rFonts w:asciiTheme="majorHAnsi" w:eastAsiaTheme="majorEastAsia" w:hAnsiTheme="majorHAnsi" w:cstheme="majorBidi"/>
          <w:color w:val="0F4761" w:themeColor="accent1" w:themeShade="BF"/>
          <w:sz w:val="32"/>
          <w:szCs w:val="32"/>
        </w:rPr>
        <w:t xml:space="preserve">Lab: </w:t>
      </w:r>
      <w:r w:rsidR="005D7218" w:rsidRPr="005D7218">
        <w:rPr>
          <w:rFonts w:asciiTheme="majorHAnsi" w:eastAsiaTheme="majorEastAsia" w:hAnsiTheme="majorHAnsi" w:cstheme="majorBidi"/>
          <w:color w:val="0F4761" w:themeColor="accent1" w:themeShade="BF"/>
          <w:sz w:val="32"/>
          <w:szCs w:val="32"/>
        </w:rPr>
        <w:t xml:space="preserve">Creating </w:t>
      </w:r>
      <w:r w:rsidR="00BF477D">
        <w:rPr>
          <w:rFonts w:asciiTheme="majorHAnsi" w:eastAsiaTheme="majorEastAsia" w:hAnsiTheme="majorHAnsi" w:cstheme="majorBidi"/>
          <w:color w:val="0F4761" w:themeColor="accent1" w:themeShade="BF"/>
          <w:sz w:val="32"/>
          <w:szCs w:val="32"/>
        </w:rPr>
        <w:t>an Initial Sitemap</w:t>
      </w:r>
    </w:p>
    <w:p w14:paraId="663512CF" w14:textId="20B79947" w:rsidR="00687DF7" w:rsidRDefault="00687DF7" w:rsidP="00687DF7">
      <w:pPr>
        <w:pStyle w:val="Heading2"/>
        <w:rPr>
          <w:sz w:val="24"/>
          <w:szCs w:val="24"/>
        </w:rPr>
      </w:pPr>
      <w:r w:rsidRPr="00105557">
        <w:rPr>
          <w:sz w:val="24"/>
          <w:szCs w:val="24"/>
        </w:rPr>
        <w:t xml:space="preserve">Instructions: </w:t>
      </w:r>
      <w:r w:rsidR="007103A5" w:rsidRPr="007103A5">
        <w:rPr>
          <w:sz w:val="24"/>
          <w:szCs w:val="24"/>
        </w:rPr>
        <w:t>Fill out each section below based on your research and insights. Replace the guidance in parentheses with your own content.</w:t>
      </w:r>
    </w:p>
    <w:p w14:paraId="519FAACD" w14:textId="77777777" w:rsidR="007103A5" w:rsidRDefault="007103A5" w:rsidP="007103A5"/>
    <w:p w14:paraId="3DAE1BCA" w14:textId="34647A2B" w:rsidR="007103A5" w:rsidRPr="002A298B" w:rsidRDefault="007103A5" w:rsidP="007103A5">
      <w:pPr>
        <w:rPr>
          <w:b/>
          <w:bCs/>
        </w:rPr>
      </w:pPr>
      <w:r w:rsidRPr="002A298B">
        <w:rPr>
          <w:b/>
          <w:bCs/>
        </w:rPr>
        <w:t xml:space="preserve">Step 1: </w:t>
      </w:r>
      <w:r w:rsidR="00BF477D">
        <w:rPr>
          <w:b/>
          <w:bCs/>
        </w:rPr>
        <w:t>Review inputs</w:t>
      </w:r>
    </w:p>
    <w:p w14:paraId="373B4278" w14:textId="66CD33F3" w:rsidR="007103A5" w:rsidRPr="007103A5" w:rsidRDefault="007103A5" w:rsidP="007103A5">
      <w:pPr>
        <w:rPr>
          <w:i/>
          <w:iCs/>
        </w:rPr>
      </w:pPr>
      <w:r w:rsidRPr="007103A5">
        <w:rPr>
          <w:i/>
          <w:iCs/>
        </w:rPr>
        <w:t>(</w:t>
      </w:r>
      <w:r w:rsidR="00BF477D">
        <w:rPr>
          <w:i/>
          <w:iCs/>
        </w:rPr>
        <w:t>Collect and refer to the resources for user flow and task flow diagrams, initial screen sketches, personal needs and goals, user interview notes, problem statement, and feature ideas surfaced during earlier activities.</w:t>
      </w:r>
      <w:r w:rsidRPr="007103A5">
        <w:rPr>
          <w:i/>
          <w:iCs/>
        </w:rPr>
        <w:t>)</w:t>
      </w:r>
    </w:p>
    <w:p w14:paraId="7F9A8B8C" w14:textId="77777777" w:rsidR="007103A5" w:rsidRDefault="007103A5" w:rsidP="007103A5">
      <w:r>
        <w:t>[Type your response here]</w:t>
      </w:r>
    </w:p>
    <w:p w14:paraId="4C1FCBA2" w14:textId="77777777" w:rsidR="007103A5" w:rsidRDefault="007103A5" w:rsidP="007103A5"/>
    <w:p w14:paraId="54F3C73E" w14:textId="77777777" w:rsidR="007103A5" w:rsidRDefault="007103A5" w:rsidP="007103A5"/>
    <w:p w14:paraId="66C974F9" w14:textId="266D8F06" w:rsidR="007103A5" w:rsidRPr="002A298B" w:rsidRDefault="007103A5" w:rsidP="007103A5">
      <w:pPr>
        <w:rPr>
          <w:b/>
          <w:bCs/>
        </w:rPr>
      </w:pPr>
      <w:r w:rsidRPr="002A298B">
        <w:rPr>
          <w:b/>
          <w:bCs/>
        </w:rPr>
        <w:t xml:space="preserve">Step 2: </w:t>
      </w:r>
      <w:r w:rsidR="00BF477D">
        <w:rPr>
          <w:b/>
          <w:bCs/>
        </w:rPr>
        <w:t>Identify core and supporting pages</w:t>
      </w:r>
    </w:p>
    <w:p w14:paraId="10E4FC5C" w14:textId="36544020" w:rsidR="007103A5" w:rsidRDefault="007103A5" w:rsidP="007103A5">
      <w:pPr>
        <w:rPr>
          <w:i/>
          <w:iCs/>
        </w:rPr>
      </w:pPr>
      <w:r w:rsidRPr="007103A5">
        <w:rPr>
          <w:i/>
          <w:iCs/>
        </w:rPr>
        <w:t>(</w:t>
      </w:r>
      <w:r w:rsidR="00BF477D">
        <w:rPr>
          <w:i/>
          <w:iCs/>
        </w:rPr>
        <w:t>Review user and task flows, you’ve sketched earlier for Homepage/Product discovery, Product Detail Page, Artisan Profile &amp; Process, Cart &amp; Checkout</w:t>
      </w:r>
      <w:r w:rsidR="005D7218">
        <w:rPr>
          <w:i/>
          <w:iCs/>
        </w:rPr>
        <w:t>.</w:t>
      </w:r>
      <w:r w:rsidRPr="007103A5">
        <w:rPr>
          <w:i/>
          <w:iCs/>
        </w:rPr>
        <w:t>)</w:t>
      </w:r>
    </w:p>
    <w:p w14:paraId="3C366516" w14:textId="77777777" w:rsidR="0089395C" w:rsidRDefault="0089395C" w:rsidP="0089395C">
      <w:r>
        <w:t>[Type your response here]</w:t>
      </w:r>
    </w:p>
    <w:p w14:paraId="58AF4D77" w14:textId="77777777" w:rsidR="002A298B" w:rsidRDefault="002A298B" w:rsidP="007103A5">
      <w:pPr>
        <w:rPr>
          <w:i/>
          <w:iCs/>
        </w:rPr>
      </w:pPr>
    </w:p>
    <w:p w14:paraId="4D417FB6" w14:textId="77777777" w:rsidR="007103A5" w:rsidRPr="007103A5" w:rsidRDefault="007103A5" w:rsidP="007103A5"/>
    <w:p w14:paraId="20B90B2D" w14:textId="17559010" w:rsidR="007103A5" w:rsidRDefault="007103A5" w:rsidP="007103A5">
      <w:pPr>
        <w:rPr>
          <w:b/>
          <w:bCs/>
        </w:rPr>
      </w:pPr>
      <w:r w:rsidRPr="007103A5">
        <w:rPr>
          <w:b/>
          <w:bCs/>
        </w:rPr>
        <w:t xml:space="preserve">Step 3: </w:t>
      </w:r>
      <w:r w:rsidR="00BF477D">
        <w:rPr>
          <w:b/>
          <w:bCs/>
        </w:rPr>
        <w:t>Group pages by purpose</w:t>
      </w:r>
    </w:p>
    <w:p w14:paraId="102DF8B2" w14:textId="0907CE8E" w:rsidR="007103A5" w:rsidRDefault="007103A5" w:rsidP="007103A5">
      <w:pPr>
        <w:rPr>
          <w:i/>
          <w:iCs/>
        </w:rPr>
      </w:pPr>
      <w:r w:rsidRPr="007103A5">
        <w:rPr>
          <w:i/>
          <w:iCs/>
        </w:rPr>
        <w:t>(</w:t>
      </w:r>
      <w:r w:rsidR="00BF477D">
        <w:rPr>
          <w:i/>
          <w:iCs/>
        </w:rPr>
        <w:t>Create group pages based on content categories or navigation items, such as Order and Checkout, Help &amp; Info</w:t>
      </w:r>
      <w:r w:rsidR="005D7218">
        <w:rPr>
          <w:i/>
          <w:iCs/>
        </w:rPr>
        <w:t>.</w:t>
      </w:r>
      <w:r w:rsidRPr="007103A5">
        <w:rPr>
          <w:i/>
          <w:iCs/>
        </w:rPr>
        <w:t>)</w:t>
      </w:r>
    </w:p>
    <w:p w14:paraId="01C10867" w14:textId="6A86ACE2" w:rsidR="007103A5" w:rsidRPr="007103A5" w:rsidRDefault="007103A5" w:rsidP="007103A5">
      <w:r w:rsidRPr="007103A5">
        <w:t>[Your response]</w:t>
      </w:r>
    </w:p>
    <w:p w14:paraId="5A0EA1EE" w14:textId="77777777" w:rsidR="007103A5" w:rsidRDefault="007103A5" w:rsidP="007103A5"/>
    <w:p w14:paraId="52F4C937" w14:textId="7024B6B8" w:rsidR="007103A5" w:rsidRDefault="007103A5" w:rsidP="007103A5">
      <w:pPr>
        <w:rPr>
          <w:b/>
          <w:bCs/>
        </w:rPr>
      </w:pPr>
      <w:r>
        <w:rPr>
          <w:b/>
          <w:bCs/>
        </w:rPr>
        <w:t xml:space="preserve">Step 4: </w:t>
      </w:r>
      <w:r w:rsidR="00BF477D">
        <w:rPr>
          <w:b/>
          <w:bCs/>
        </w:rPr>
        <w:t>Create a sitemap</w:t>
      </w:r>
    </w:p>
    <w:p w14:paraId="2082C97D" w14:textId="2F272375" w:rsidR="0089395C" w:rsidRPr="0089395C" w:rsidRDefault="0089395C" w:rsidP="007103A5">
      <w:pPr>
        <w:rPr>
          <w:i/>
          <w:iCs/>
        </w:rPr>
      </w:pPr>
      <w:r w:rsidRPr="0089395C">
        <w:rPr>
          <w:i/>
          <w:iCs/>
        </w:rPr>
        <w:t>(</w:t>
      </w:r>
      <w:r w:rsidR="00BF477D">
        <w:rPr>
          <w:i/>
          <w:iCs/>
        </w:rPr>
        <w:t>Create a clean and scannable sitemap.)</w:t>
      </w:r>
    </w:p>
    <w:p w14:paraId="46F04945" w14:textId="77777777" w:rsidR="0089395C" w:rsidRPr="007103A5" w:rsidRDefault="0089395C" w:rsidP="0089395C">
      <w:r w:rsidRPr="007103A5">
        <w:t>[Your response]</w:t>
      </w:r>
    </w:p>
    <w:p w14:paraId="12EB2025" w14:textId="77777777" w:rsidR="007103A5" w:rsidRPr="007103A5" w:rsidRDefault="007103A5" w:rsidP="007103A5">
      <w:pPr>
        <w:rPr>
          <w:i/>
          <w:iCs/>
        </w:rPr>
      </w:pPr>
    </w:p>
    <w:p w14:paraId="7D3BADEA" w14:textId="55CB8E63" w:rsidR="00BF477D" w:rsidRDefault="00BF477D" w:rsidP="00BF477D">
      <w:pPr>
        <w:rPr>
          <w:b/>
          <w:bCs/>
        </w:rPr>
      </w:pPr>
      <w:r>
        <w:rPr>
          <w:b/>
          <w:bCs/>
        </w:rPr>
        <w:t xml:space="preserve">Step </w:t>
      </w:r>
      <w:r>
        <w:rPr>
          <w:b/>
          <w:bCs/>
        </w:rPr>
        <w:t>5</w:t>
      </w:r>
      <w:r>
        <w:rPr>
          <w:b/>
          <w:bCs/>
        </w:rPr>
        <w:t xml:space="preserve">: </w:t>
      </w:r>
      <w:r>
        <w:rPr>
          <w:b/>
          <w:bCs/>
        </w:rPr>
        <w:t>Annotate and refine (Optional)</w:t>
      </w:r>
    </w:p>
    <w:p w14:paraId="386D6F4C" w14:textId="6698D414" w:rsidR="00BF477D" w:rsidRPr="0089395C" w:rsidRDefault="00BF477D" w:rsidP="00BF477D">
      <w:pPr>
        <w:rPr>
          <w:i/>
          <w:iCs/>
        </w:rPr>
      </w:pPr>
      <w:r w:rsidRPr="0089395C">
        <w:rPr>
          <w:i/>
          <w:iCs/>
        </w:rPr>
        <w:t>(</w:t>
      </w:r>
      <w:r>
        <w:rPr>
          <w:i/>
          <w:iCs/>
        </w:rPr>
        <w:t>Add notes beside nodes and screens</w:t>
      </w:r>
      <w:r>
        <w:rPr>
          <w:i/>
          <w:iCs/>
        </w:rPr>
        <w:t>.)</w:t>
      </w:r>
    </w:p>
    <w:p w14:paraId="59538881" w14:textId="77777777" w:rsidR="00BF477D" w:rsidRPr="007103A5" w:rsidRDefault="00BF477D" w:rsidP="00BF477D">
      <w:r w:rsidRPr="007103A5">
        <w:t>[Your response]</w:t>
      </w:r>
    </w:p>
    <w:p w14:paraId="74A8AB28" w14:textId="77777777" w:rsidR="00BF477D" w:rsidRPr="007103A5" w:rsidRDefault="00BF477D" w:rsidP="00BF477D">
      <w:pPr>
        <w:rPr>
          <w:i/>
          <w:iCs/>
        </w:rPr>
      </w:pPr>
    </w:p>
    <w:p w14:paraId="2DEB92F5" w14:textId="77777777" w:rsidR="007103A5" w:rsidRPr="007103A5" w:rsidRDefault="007103A5" w:rsidP="007103A5"/>
    <w:sectPr w:rsidR="007103A5" w:rsidRPr="007103A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94115C"/>
    <w:multiLevelType w:val="hybridMultilevel"/>
    <w:tmpl w:val="5FCA1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8E3E16"/>
    <w:multiLevelType w:val="hybridMultilevel"/>
    <w:tmpl w:val="24089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5D7850"/>
    <w:multiLevelType w:val="hybridMultilevel"/>
    <w:tmpl w:val="D832B9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FA779F"/>
    <w:multiLevelType w:val="hybridMultilevel"/>
    <w:tmpl w:val="C578285C"/>
    <w:lvl w:ilvl="0" w:tplc="FBB84F28">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DA0E35"/>
    <w:multiLevelType w:val="multilevel"/>
    <w:tmpl w:val="7FEE3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4833FA"/>
    <w:multiLevelType w:val="multilevel"/>
    <w:tmpl w:val="926008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E1B1D80"/>
    <w:multiLevelType w:val="multilevel"/>
    <w:tmpl w:val="DCDC5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2903C46"/>
    <w:multiLevelType w:val="multilevel"/>
    <w:tmpl w:val="FDEE5F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32B7C8B"/>
    <w:multiLevelType w:val="hybridMultilevel"/>
    <w:tmpl w:val="04B01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3C763E"/>
    <w:multiLevelType w:val="multilevel"/>
    <w:tmpl w:val="158E4C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05882425">
    <w:abstractNumId w:val="1"/>
  </w:num>
  <w:num w:numId="2" w16cid:durableId="669212342">
    <w:abstractNumId w:val="2"/>
  </w:num>
  <w:num w:numId="3" w16cid:durableId="2017537866">
    <w:abstractNumId w:val="5"/>
  </w:num>
  <w:num w:numId="4" w16cid:durableId="1450511595">
    <w:abstractNumId w:val="6"/>
  </w:num>
  <w:num w:numId="5" w16cid:durableId="1897932239">
    <w:abstractNumId w:val="4"/>
  </w:num>
  <w:num w:numId="6" w16cid:durableId="2120177821">
    <w:abstractNumId w:val="7"/>
  </w:num>
  <w:num w:numId="7" w16cid:durableId="106632079">
    <w:abstractNumId w:val="8"/>
  </w:num>
  <w:num w:numId="8" w16cid:durableId="805466466">
    <w:abstractNumId w:val="0"/>
  </w:num>
  <w:num w:numId="9" w16cid:durableId="1206798421">
    <w:abstractNumId w:val="3"/>
  </w:num>
  <w:num w:numId="10" w16cid:durableId="5354325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yMTQ1tzQyMzQ1NjVU0lEKTi0uzszPAykwNKsFAFpYidItAAAA"/>
  </w:docVars>
  <w:rsids>
    <w:rsidRoot w:val="0052462D"/>
    <w:rsid w:val="00026F2D"/>
    <w:rsid w:val="00096CAC"/>
    <w:rsid w:val="001022B2"/>
    <w:rsid w:val="001649F6"/>
    <w:rsid w:val="00167F1A"/>
    <w:rsid w:val="002A298B"/>
    <w:rsid w:val="002F5453"/>
    <w:rsid w:val="00302B11"/>
    <w:rsid w:val="00305C98"/>
    <w:rsid w:val="003359E2"/>
    <w:rsid w:val="003D406D"/>
    <w:rsid w:val="0052462D"/>
    <w:rsid w:val="00557761"/>
    <w:rsid w:val="005853FC"/>
    <w:rsid w:val="005D7218"/>
    <w:rsid w:val="00687DF7"/>
    <w:rsid w:val="00690105"/>
    <w:rsid w:val="006F4BD4"/>
    <w:rsid w:val="007103A5"/>
    <w:rsid w:val="00772713"/>
    <w:rsid w:val="00845160"/>
    <w:rsid w:val="0089395C"/>
    <w:rsid w:val="00904FA0"/>
    <w:rsid w:val="0097063A"/>
    <w:rsid w:val="00AD15D8"/>
    <w:rsid w:val="00AD1E64"/>
    <w:rsid w:val="00BE53F5"/>
    <w:rsid w:val="00BF477D"/>
    <w:rsid w:val="00C96D39"/>
    <w:rsid w:val="00D4007F"/>
    <w:rsid w:val="00D62963"/>
    <w:rsid w:val="00D862DD"/>
    <w:rsid w:val="00E3636D"/>
    <w:rsid w:val="00EB1C79"/>
    <w:rsid w:val="00EB2F75"/>
    <w:rsid w:val="00ED12BB"/>
    <w:rsid w:val="00F3695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D08E7F"/>
  <w15:chartTrackingRefBased/>
  <w15:docId w15:val="{960BC302-9CFC-4DC0-A235-02883725C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2462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52462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2462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2462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2462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2462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2462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2462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2462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462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52462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2462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2462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2462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2462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2462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2462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2462D"/>
    <w:rPr>
      <w:rFonts w:eastAsiaTheme="majorEastAsia" w:cstheme="majorBidi"/>
      <w:color w:val="272727" w:themeColor="text1" w:themeTint="D8"/>
    </w:rPr>
  </w:style>
  <w:style w:type="paragraph" w:styleId="Title">
    <w:name w:val="Title"/>
    <w:basedOn w:val="Normal"/>
    <w:next w:val="Normal"/>
    <w:link w:val="TitleChar"/>
    <w:uiPriority w:val="10"/>
    <w:qFormat/>
    <w:rsid w:val="0052462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462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2462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2462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2462D"/>
    <w:pPr>
      <w:spacing w:before="160"/>
      <w:jc w:val="center"/>
    </w:pPr>
    <w:rPr>
      <w:i/>
      <w:iCs/>
      <w:color w:val="404040" w:themeColor="text1" w:themeTint="BF"/>
    </w:rPr>
  </w:style>
  <w:style w:type="character" w:customStyle="1" w:styleId="QuoteChar">
    <w:name w:val="Quote Char"/>
    <w:basedOn w:val="DefaultParagraphFont"/>
    <w:link w:val="Quote"/>
    <w:uiPriority w:val="29"/>
    <w:rsid w:val="0052462D"/>
    <w:rPr>
      <w:i/>
      <w:iCs/>
      <w:color w:val="404040" w:themeColor="text1" w:themeTint="BF"/>
    </w:rPr>
  </w:style>
  <w:style w:type="paragraph" w:styleId="ListParagraph">
    <w:name w:val="List Paragraph"/>
    <w:basedOn w:val="Normal"/>
    <w:uiPriority w:val="34"/>
    <w:qFormat/>
    <w:rsid w:val="0052462D"/>
    <w:pPr>
      <w:ind w:left="720"/>
      <w:contextualSpacing/>
    </w:pPr>
  </w:style>
  <w:style w:type="character" w:styleId="IntenseEmphasis">
    <w:name w:val="Intense Emphasis"/>
    <w:basedOn w:val="DefaultParagraphFont"/>
    <w:uiPriority w:val="21"/>
    <w:qFormat/>
    <w:rsid w:val="0052462D"/>
    <w:rPr>
      <w:i/>
      <w:iCs/>
      <w:color w:val="0F4761" w:themeColor="accent1" w:themeShade="BF"/>
    </w:rPr>
  </w:style>
  <w:style w:type="paragraph" w:styleId="IntenseQuote">
    <w:name w:val="Intense Quote"/>
    <w:basedOn w:val="Normal"/>
    <w:next w:val="Normal"/>
    <w:link w:val="IntenseQuoteChar"/>
    <w:uiPriority w:val="30"/>
    <w:qFormat/>
    <w:rsid w:val="0052462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2462D"/>
    <w:rPr>
      <w:i/>
      <w:iCs/>
      <w:color w:val="0F4761" w:themeColor="accent1" w:themeShade="BF"/>
    </w:rPr>
  </w:style>
  <w:style w:type="character" w:styleId="IntenseReference">
    <w:name w:val="Intense Reference"/>
    <w:basedOn w:val="DefaultParagraphFont"/>
    <w:uiPriority w:val="32"/>
    <w:qFormat/>
    <w:rsid w:val="0052462D"/>
    <w:rPr>
      <w:b/>
      <w:bCs/>
      <w:smallCaps/>
      <w:color w:val="0F4761" w:themeColor="accent1" w:themeShade="BF"/>
      <w:spacing w:val="5"/>
    </w:rPr>
  </w:style>
  <w:style w:type="character" w:styleId="Emphasis">
    <w:name w:val="Emphasis"/>
    <w:basedOn w:val="DefaultParagraphFont"/>
    <w:uiPriority w:val="20"/>
    <w:qFormat/>
    <w:rsid w:val="0052462D"/>
    <w:rPr>
      <w:i/>
      <w:iCs/>
    </w:rPr>
  </w:style>
  <w:style w:type="table" w:styleId="TableGrid">
    <w:name w:val="Table Grid"/>
    <w:basedOn w:val="TableNormal"/>
    <w:uiPriority w:val="39"/>
    <w:rsid w:val="0052462D"/>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414644">
      <w:bodyDiv w:val="1"/>
      <w:marLeft w:val="0"/>
      <w:marRight w:val="0"/>
      <w:marTop w:val="0"/>
      <w:marBottom w:val="0"/>
      <w:divBdr>
        <w:top w:val="none" w:sz="0" w:space="0" w:color="auto"/>
        <w:left w:val="none" w:sz="0" w:space="0" w:color="auto"/>
        <w:bottom w:val="none" w:sz="0" w:space="0" w:color="auto"/>
        <w:right w:val="none" w:sz="0" w:space="0" w:color="auto"/>
      </w:divBdr>
    </w:div>
    <w:div w:id="450706787">
      <w:bodyDiv w:val="1"/>
      <w:marLeft w:val="0"/>
      <w:marRight w:val="0"/>
      <w:marTop w:val="0"/>
      <w:marBottom w:val="0"/>
      <w:divBdr>
        <w:top w:val="none" w:sz="0" w:space="0" w:color="auto"/>
        <w:left w:val="none" w:sz="0" w:space="0" w:color="auto"/>
        <w:bottom w:val="none" w:sz="0" w:space="0" w:color="auto"/>
        <w:right w:val="none" w:sz="0" w:space="0" w:color="auto"/>
      </w:divBdr>
    </w:div>
    <w:div w:id="1000961321">
      <w:bodyDiv w:val="1"/>
      <w:marLeft w:val="0"/>
      <w:marRight w:val="0"/>
      <w:marTop w:val="0"/>
      <w:marBottom w:val="0"/>
      <w:divBdr>
        <w:top w:val="none" w:sz="0" w:space="0" w:color="auto"/>
        <w:left w:val="none" w:sz="0" w:space="0" w:color="auto"/>
        <w:bottom w:val="none" w:sz="0" w:space="0" w:color="auto"/>
        <w:right w:val="none" w:sz="0" w:space="0" w:color="auto"/>
      </w:divBdr>
    </w:div>
    <w:div w:id="1061708041">
      <w:bodyDiv w:val="1"/>
      <w:marLeft w:val="0"/>
      <w:marRight w:val="0"/>
      <w:marTop w:val="0"/>
      <w:marBottom w:val="0"/>
      <w:divBdr>
        <w:top w:val="none" w:sz="0" w:space="0" w:color="auto"/>
        <w:left w:val="none" w:sz="0" w:space="0" w:color="auto"/>
        <w:bottom w:val="none" w:sz="0" w:space="0" w:color="auto"/>
        <w:right w:val="none" w:sz="0" w:space="0" w:color="auto"/>
      </w:divBdr>
    </w:div>
    <w:div w:id="1829515619">
      <w:bodyDiv w:val="1"/>
      <w:marLeft w:val="0"/>
      <w:marRight w:val="0"/>
      <w:marTop w:val="0"/>
      <w:marBottom w:val="0"/>
      <w:divBdr>
        <w:top w:val="none" w:sz="0" w:space="0" w:color="auto"/>
        <w:left w:val="none" w:sz="0" w:space="0" w:color="auto"/>
        <w:bottom w:val="none" w:sz="0" w:space="0" w:color="auto"/>
        <w:right w:val="none" w:sz="0" w:space="0" w:color="auto"/>
      </w:divBdr>
    </w:div>
    <w:div w:id="1883900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5</TotalTime>
  <Pages>1</Pages>
  <Words>167</Words>
  <Characters>892</Characters>
  <Application>Microsoft Office Word</Application>
  <DocSecurity>0</DocSecurity>
  <Lines>2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vika Chhatbar</dc:creator>
  <cp:keywords/>
  <dc:description/>
  <cp:lastModifiedBy>Bhavika Chhatbar</cp:lastModifiedBy>
  <cp:revision>15</cp:revision>
  <cp:lastPrinted>2025-08-04T06:04:00Z</cp:lastPrinted>
  <dcterms:created xsi:type="dcterms:W3CDTF">2025-07-11T06:18:00Z</dcterms:created>
  <dcterms:modified xsi:type="dcterms:W3CDTF">2025-08-04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029d4e-2205-41be-a159-1142fb6115b7</vt:lpwstr>
  </property>
</Properties>
</file>